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2472BF16" w:rsidR="007F2B7B" w:rsidRDefault="003D1F37" w:rsidP="008E3D01">
      <w:r w:rsidRPr="003D1F37">
        <w:rPr>
          <w:rStyle w:val="lev"/>
        </w:rPr>
        <w:t>U</w:t>
      </w:r>
      <w:r>
        <w:rPr>
          <w:rStyle w:val="lev"/>
        </w:rPr>
        <w:t>NIDADE CURRICULAR</w:t>
      </w:r>
      <w:r w:rsidR="00230F5A">
        <w:rPr>
          <w:rStyle w:val="lev"/>
        </w:rPr>
        <w:t>:</w:t>
      </w:r>
      <w:r w:rsidR="00230F5A" w:rsidRPr="00230F5A">
        <w:t xml:space="preserve"> </w:t>
      </w:r>
      <w:r w:rsidR="00940BA4">
        <w:t>Segurança em Redes e Computadores</w:t>
      </w:r>
    </w:p>
    <w:p w14:paraId="766411DB" w14:textId="4997B2A7" w:rsidR="005350AF" w:rsidRDefault="003D1F37" w:rsidP="007F2B7B">
      <w:r w:rsidRPr="003D1F37">
        <w:rPr>
          <w:rStyle w:val="lev"/>
        </w:rPr>
        <w:t>CÓDIGO</w:t>
      </w:r>
      <w:r w:rsidR="00230F5A">
        <w:rPr>
          <w:rStyle w:val="lev"/>
        </w:rPr>
        <w:t>:</w:t>
      </w:r>
      <w:r>
        <w:t xml:space="preserve"> </w:t>
      </w:r>
      <w:r w:rsidR="00940BA4">
        <w:t>21181</w:t>
      </w:r>
    </w:p>
    <w:p w14:paraId="780DF1B8" w14:textId="47DCD126" w:rsidR="007F2B7B" w:rsidRDefault="003D1F37" w:rsidP="007F2B7B">
      <w:r w:rsidRPr="003D1F37">
        <w:rPr>
          <w:rStyle w:val="lev"/>
        </w:rPr>
        <w:t>DOCENTE</w:t>
      </w:r>
      <w:r w:rsidR="00230F5A">
        <w:rPr>
          <w:rStyle w:val="lev"/>
        </w:rPr>
        <w:t>:</w:t>
      </w:r>
      <w:r>
        <w:t xml:space="preserve"> </w:t>
      </w:r>
      <w:r w:rsidR="00940BA4">
        <w:t>José Henrique S. Mamede</w:t>
      </w:r>
    </w:p>
    <w:p w14:paraId="49FF2717" w14:textId="77777777" w:rsidR="007F2B7B" w:rsidRPr="003C099E" w:rsidRDefault="00230F5A" w:rsidP="003C099E">
      <w:pPr>
        <w:rPr>
          <w:rStyle w:val="lev"/>
        </w:rPr>
      </w:pPr>
      <w:r>
        <w:rPr>
          <w:rStyle w:val="lev"/>
        </w:rPr>
        <w:t>A preencher pelo estudante</w:t>
      </w:r>
    </w:p>
    <w:p w14:paraId="5C8B71F3" w14:textId="613A9A16" w:rsidR="007F2B7B" w:rsidRDefault="003C099E" w:rsidP="00684318">
      <w:r w:rsidRPr="003C099E">
        <w:rPr>
          <w:rStyle w:val="lev"/>
        </w:rPr>
        <w:t>NOME</w:t>
      </w:r>
      <w:r w:rsidR="00230F5A">
        <w:rPr>
          <w:rStyle w:val="lev"/>
        </w:rPr>
        <w:t>:</w:t>
      </w:r>
      <w:r>
        <w:t xml:space="preserve"> </w:t>
      </w:r>
      <w:r w:rsidR="00E85D54">
        <w:t>Mário Pedro Capela Rodrigues Carvalho</w:t>
      </w:r>
    </w:p>
    <w:p w14:paraId="6C9F53E3" w14:textId="1744C7F2" w:rsidR="003C099E" w:rsidRDefault="003C099E" w:rsidP="003C099E">
      <w:r>
        <w:rPr>
          <w:rStyle w:val="lev"/>
        </w:rPr>
        <w:t>N.º DE ESTUDANTE</w:t>
      </w:r>
      <w:r w:rsidR="00230F5A">
        <w:rPr>
          <w:rStyle w:val="lev"/>
        </w:rPr>
        <w:t>:</w:t>
      </w:r>
      <w:r w:rsidRPr="00230F5A">
        <w:t xml:space="preserve"> </w:t>
      </w:r>
      <w:r w:rsidR="00E85D54">
        <w:t>2000563</w:t>
      </w:r>
    </w:p>
    <w:p w14:paraId="376218C9" w14:textId="307DF16B" w:rsidR="003C099E" w:rsidRPr="00230F5A" w:rsidRDefault="003C099E" w:rsidP="003C099E">
      <w:r>
        <w:rPr>
          <w:rStyle w:val="lev"/>
        </w:rPr>
        <w:t>CURSO</w:t>
      </w:r>
      <w:r w:rsidR="00230F5A">
        <w:rPr>
          <w:rStyle w:val="lev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56A3374F" w:rsidR="003C099E" w:rsidRDefault="003C099E" w:rsidP="003C099E">
      <w:r>
        <w:rPr>
          <w:rStyle w:val="lev"/>
        </w:rPr>
        <w:t>DATA DE ENTREGA</w:t>
      </w:r>
      <w:r w:rsidR="00230F5A">
        <w:rPr>
          <w:rStyle w:val="lev"/>
        </w:rPr>
        <w:t>:</w:t>
      </w:r>
      <w:r w:rsidRPr="00230F5A">
        <w:t xml:space="preserve"> </w:t>
      </w:r>
      <w:r w:rsidR="006A5DE9">
        <w:t>26 de Novembro 2022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4E4E24BC" w14:textId="77777777" w:rsidR="003C099E" w:rsidRPr="00CA192D" w:rsidRDefault="003C099E" w:rsidP="00CA192D">
      <w:r w:rsidRPr="003C099E">
        <w:rPr>
          <w:rStyle w:val="lev"/>
        </w:rPr>
        <w:lastRenderedPageBreak/>
        <w:t xml:space="preserve">TRABALHO </w:t>
      </w:r>
      <w:r w:rsidR="00230F5A">
        <w:rPr>
          <w:rStyle w:val="lev"/>
        </w:rPr>
        <w:t xml:space="preserve">/ </w:t>
      </w:r>
      <w:r w:rsidRPr="003C099E">
        <w:rPr>
          <w:rStyle w:val="lev"/>
        </w:rPr>
        <w:t>RESOLUÇÃO</w:t>
      </w:r>
      <w:r w:rsidR="00230F5A">
        <w:rPr>
          <w:rStyle w:val="lev"/>
        </w:rPr>
        <w:t>:</w:t>
      </w:r>
    </w:p>
    <w:p w14:paraId="000E903F" w14:textId="77777777" w:rsidR="00940BA4" w:rsidRDefault="00940BA4" w:rsidP="00940BA4">
      <w:pPr>
        <w:spacing w:after="0" w:line="240" w:lineRule="auto"/>
      </w:pPr>
      <w:r>
        <w:t>Este relatório tem como objectivo de explicar o trabalho realisado em paralelo, até ter sido alcançado o objetivo final do e-folio em questão. Este, demonstra assim, o que fora pensado em cada étapa, ou ponderado para realizar cada uma dela com sucesso.</w:t>
      </w:r>
    </w:p>
    <w:p w14:paraId="26E41185" w14:textId="49C0600E" w:rsidR="000352BA" w:rsidRDefault="00940BA4" w:rsidP="00940BA4">
      <w:pPr>
        <w:spacing w:after="0" w:line="240" w:lineRule="auto"/>
      </w:pPr>
      <w:r>
        <w:t xml:space="preserve">Assim, antes de se iniciar qualquer parte de código, ou reproduzir as condições necessárias, teve-se em atenção em crirar a </w:t>
      </w:r>
      <w:bookmarkStart w:id="0" w:name="_GoBack"/>
      <w:bookmarkEnd w:id="0"/>
      <w:r>
        <w:t>arquitetura daquilo que foi pedido</w:t>
      </w:r>
      <w:r w:rsidR="000352BA">
        <w:br w:type="page"/>
      </w:r>
    </w:p>
    <w:p w14:paraId="6296C292" w14:textId="77777777" w:rsidR="00B920EE" w:rsidRPr="00B920EE" w:rsidRDefault="00B920EE" w:rsidP="00B920EE"/>
    <w:sectPr w:rsidR="00B920EE" w:rsidRPr="00B920EE" w:rsidSect="00D20915">
      <w:footerReference w:type="default" r:id="rId8"/>
      <w:footerReference w:type="firs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F1C183" w14:textId="77777777" w:rsidR="009B56D9" w:rsidRDefault="009B56D9" w:rsidP="00FE06CF">
      <w:pPr>
        <w:spacing w:after="0" w:line="240" w:lineRule="auto"/>
      </w:pPr>
      <w:r>
        <w:separator/>
      </w:r>
    </w:p>
  </w:endnote>
  <w:endnote w:type="continuationSeparator" w:id="0">
    <w:p w14:paraId="05DB413D" w14:textId="77777777" w:rsidR="009B56D9" w:rsidRDefault="009B56D9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4093C8" w14:textId="560369B7" w:rsidR="00FE06CF" w:rsidRPr="00FE06CF" w:rsidRDefault="00FE06CF" w:rsidP="00A5043F">
    <w:pPr>
      <w:pStyle w:val="Pieddepage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6A5DE9">
      <w:rPr>
        <w:b/>
        <w:bCs/>
        <w:noProof/>
        <w:sz w:val="20"/>
      </w:rPr>
      <w:t>2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6A5DE9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148ECF" w14:textId="17426562" w:rsidR="00D20915" w:rsidRPr="00D20915" w:rsidRDefault="00D20915" w:rsidP="00D20915">
            <w:pPr>
              <w:pStyle w:val="Pieddepage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6A5DE9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6A5DE9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722793" w14:textId="77777777" w:rsidR="009B56D9" w:rsidRDefault="009B56D9" w:rsidP="00FE06CF">
      <w:pPr>
        <w:spacing w:after="0" w:line="240" w:lineRule="auto"/>
      </w:pPr>
      <w:r>
        <w:separator/>
      </w:r>
    </w:p>
  </w:footnote>
  <w:footnote w:type="continuationSeparator" w:id="0">
    <w:p w14:paraId="51619555" w14:textId="77777777" w:rsidR="009B56D9" w:rsidRDefault="009B56D9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6"/>
  </w:num>
  <w:num w:numId="5">
    <w:abstractNumId w:val="1"/>
  </w:num>
  <w:num w:numId="6">
    <w:abstractNumId w:val="0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1566AB"/>
    <w:rsid w:val="00192360"/>
    <w:rsid w:val="001A5AC4"/>
    <w:rsid w:val="00230F5A"/>
    <w:rsid w:val="00273775"/>
    <w:rsid w:val="002A5A50"/>
    <w:rsid w:val="002B2935"/>
    <w:rsid w:val="002E353F"/>
    <w:rsid w:val="002E6938"/>
    <w:rsid w:val="003066FB"/>
    <w:rsid w:val="003332E3"/>
    <w:rsid w:val="0037716F"/>
    <w:rsid w:val="00387C47"/>
    <w:rsid w:val="003C099E"/>
    <w:rsid w:val="003C6362"/>
    <w:rsid w:val="003D1F37"/>
    <w:rsid w:val="004A69C4"/>
    <w:rsid w:val="005350AF"/>
    <w:rsid w:val="00551DF9"/>
    <w:rsid w:val="005B636C"/>
    <w:rsid w:val="005D5D1E"/>
    <w:rsid w:val="005E382B"/>
    <w:rsid w:val="00606858"/>
    <w:rsid w:val="00633C5E"/>
    <w:rsid w:val="006508BD"/>
    <w:rsid w:val="00684318"/>
    <w:rsid w:val="006A5DE9"/>
    <w:rsid w:val="007314F5"/>
    <w:rsid w:val="007503DE"/>
    <w:rsid w:val="00795C47"/>
    <w:rsid w:val="007F2B7B"/>
    <w:rsid w:val="008752F2"/>
    <w:rsid w:val="00883A3E"/>
    <w:rsid w:val="008C4AD3"/>
    <w:rsid w:val="008D22E9"/>
    <w:rsid w:val="008E39CA"/>
    <w:rsid w:val="008E3D01"/>
    <w:rsid w:val="0092081F"/>
    <w:rsid w:val="00940BA4"/>
    <w:rsid w:val="009A3600"/>
    <w:rsid w:val="009B56D9"/>
    <w:rsid w:val="009E0A7A"/>
    <w:rsid w:val="00A16E38"/>
    <w:rsid w:val="00A4085F"/>
    <w:rsid w:val="00A42ECE"/>
    <w:rsid w:val="00A479EA"/>
    <w:rsid w:val="00A5043F"/>
    <w:rsid w:val="00A80EB5"/>
    <w:rsid w:val="00AA00AA"/>
    <w:rsid w:val="00AD0878"/>
    <w:rsid w:val="00B643C3"/>
    <w:rsid w:val="00B84C39"/>
    <w:rsid w:val="00B920EE"/>
    <w:rsid w:val="00BC64BC"/>
    <w:rsid w:val="00BF75F7"/>
    <w:rsid w:val="00C210F1"/>
    <w:rsid w:val="00C40490"/>
    <w:rsid w:val="00C5077F"/>
    <w:rsid w:val="00C5088A"/>
    <w:rsid w:val="00CA192D"/>
    <w:rsid w:val="00CA5BF3"/>
    <w:rsid w:val="00D20915"/>
    <w:rsid w:val="00D708CF"/>
    <w:rsid w:val="00DC0AC5"/>
    <w:rsid w:val="00E33846"/>
    <w:rsid w:val="00E53644"/>
    <w:rsid w:val="00E65A18"/>
    <w:rsid w:val="00E7421F"/>
    <w:rsid w:val="00E7607A"/>
    <w:rsid w:val="00E85D54"/>
    <w:rsid w:val="00EF034C"/>
    <w:rsid w:val="00EF04C1"/>
    <w:rsid w:val="00F8693A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itre1">
    <w:name w:val="heading 1"/>
    <w:basedOn w:val="Normal"/>
    <w:next w:val="Normal"/>
    <w:link w:val="Titre1Car"/>
    <w:uiPriority w:val="9"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link w:val="Titre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itre2Car">
    <w:name w:val="Titre 2 Car"/>
    <w:link w:val="Titre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lev">
    <w:name w:val="Strong"/>
    <w:uiPriority w:val="22"/>
    <w:qFormat/>
    <w:rsid w:val="007F2B7B"/>
    <w:rPr>
      <w:b/>
      <w:bCs/>
    </w:rPr>
  </w:style>
  <w:style w:type="paragraph" w:styleId="Paragraphedeliste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ansinterligne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En-tte">
    <w:name w:val="header"/>
    <w:basedOn w:val="Normal"/>
    <w:link w:val="En-tteCa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-tteCar">
    <w:name w:val="En-tête Car"/>
    <w:link w:val="En-tte"/>
    <w:uiPriority w:val="99"/>
    <w:rsid w:val="00FE06CF"/>
    <w:rPr>
      <w:rFonts w:ascii="Arial" w:hAnsi="Arial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depageCar">
    <w:name w:val="Pied de page Car"/>
    <w:link w:val="Pieddepage"/>
    <w:uiPriority w:val="99"/>
    <w:rsid w:val="00FE06CF"/>
    <w:rPr>
      <w:rFonts w:ascii="Arial" w:hAnsi="Arial"/>
      <w:sz w:val="24"/>
    </w:rPr>
  </w:style>
  <w:style w:type="character" w:styleId="Lienhypertexte">
    <w:name w:val="Hyperlink"/>
    <w:uiPriority w:val="99"/>
    <w:unhideWhenUsed/>
    <w:qFormat/>
    <w:rsid w:val="009A3600"/>
    <w:rPr>
      <w:color w:val="404040"/>
      <w:u w:val="single"/>
    </w:rPr>
  </w:style>
  <w:style w:type="character" w:styleId="Emphaseple">
    <w:name w:val="Subtle Emphasis"/>
    <w:basedOn w:val="Policepardfaut"/>
    <w:uiPriority w:val="19"/>
    <w:qFormat/>
    <w:rsid w:val="005E382B"/>
    <w:rPr>
      <w:i/>
      <w:iCs/>
      <w:color w:val="auto"/>
    </w:rPr>
  </w:style>
  <w:style w:type="character" w:styleId="Accentuation">
    <w:name w:val="Emphasis"/>
    <w:basedOn w:val="Policepardfaut"/>
    <w:uiPriority w:val="20"/>
    <w:qFormat/>
    <w:rsid w:val="005E382B"/>
    <w:rPr>
      <w:b/>
      <w:i/>
      <w:iCs/>
    </w:rPr>
  </w:style>
  <w:style w:type="paragraph" w:styleId="Citation">
    <w:name w:val="Quote"/>
    <w:basedOn w:val="Normal"/>
    <w:next w:val="Normal"/>
    <w:link w:val="CitationCa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tionCar">
    <w:name w:val="Citation Car"/>
    <w:basedOn w:val="Policepardfaut"/>
    <w:link w:val="Citation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Policepardfaut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Policepardfaut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795C4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89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2</Words>
  <Characters>610</Characters>
  <Application>Microsoft Office Word</Application>
  <DocSecurity>0</DocSecurity>
  <Lines>5</Lines>
  <Paragraphs>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Folha de resolução para E-fólio A</vt:lpstr>
      <vt:lpstr>Folha de resolução para E-fólio A</vt:lpstr>
    </vt:vector>
  </TitlesOfParts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2-11-02T21:34:00Z</dcterms:modified>
</cp:coreProperties>
</file>